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40B12C" w14:textId="77777777" w:rsidR="00BE6316" w:rsidRPr="00BE6316" w:rsidRDefault="00BE6316" w:rsidP="00BE6316">
      <w:pPr>
        <w:spacing w:line="480" w:lineRule="auto"/>
        <w:rPr>
          <w:rFonts w:asciiTheme="majorBidi" w:hAnsiTheme="majorBidi" w:cstheme="majorBidi"/>
        </w:rPr>
      </w:pPr>
    </w:p>
    <w:p w14:paraId="5DFBB075" w14:textId="77777777" w:rsidR="00BE6316" w:rsidRPr="00BE6316" w:rsidRDefault="00BE6316" w:rsidP="00BE6316">
      <w:pPr>
        <w:spacing w:line="480" w:lineRule="auto"/>
        <w:rPr>
          <w:rFonts w:asciiTheme="majorBidi" w:hAnsiTheme="majorBidi" w:cstheme="majorBidi"/>
        </w:rPr>
      </w:pPr>
    </w:p>
    <w:p w14:paraId="65731229" w14:textId="77777777" w:rsidR="00BE6316" w:rsidRPr="00BE6316" w:rsidRDefault="00BE6316" w:rsidP="00BE6316">
      <w:pPr>
        <w:spacing w:line="480" w:lineRule="auto"/>
        <w:rPr>
          <w:rFonts w:asciiTheme="majorBidi" w:hAnsiTheme="majorBidi" w:cstheme="majorBidi"/>
        </w:rPr>
      </w:pPr>
    </w:p>
    <w:p w14:paraId="51264F43" w14:textId="77777777" w:rsidR="00BE6316" w:rsidRPr="00BE6316" w:rsidRDefault="00BE6316" w:rsidP="00BE6316">
      <w:pPr>
        <w:spacing w:line="480" w:lineRule="auto"/>
        <w:rPr>
          <w:rFonts w:asciiTheme="majorBidi" w:hAnsiTheme="majorBidi" w:cstheme="majorBidi"/>
        </w:rPr>
      </w:pPr>
    </w:p>
    <w:p w14:paraId="4BCB4D0B" w14:textId="77777777" w:rsidR="00BE6316" w:rsidRDefault="00BE6316" w:rsidP="00BE6316">
      <w:pPr>
        <w:spacing w:line="480" w:lineRule="auto"/>
        <w:rPr>
          <w:rFonts w:asciiTheme="majorBidi" w:hAnsiTheme="majorBidi" w:cstheme="majorBidi"/>
        </w:rPr>
      </w:pPr>
    </w:p>
    <w:p w14:paraId="13B44D1C" w14:textId="77777777" w:rsidR="00491C43" w:rsidRPr="00BE6316" w:rsidRDefault="00491C43" w:rsidP="00BE6316">
      <w:pPr>
        <w:spacing w:line="480" w:lineRule="auto"/>
        <w:rPr>
          <w:rFonts w:asciiTheme="majorBidi" w:hAnsiTheme="majorBidi" w:cstheme="majorBidi"/>
        </w:rPr>
      </w:pPr>
    </w:p>
    <w:p w14:paraId="0C562B42" w14:textId="77777777" w:rsidR="00BE6316" w:rsidRPr="00BE6316" w:rsidRDefault="00BE6316" w:rsidP="00BE6316">
      <w:pPr>
        <w:spacing w:line="480" w:lineRule="auto"/>
        <w:rPr>
          <w:rFonts w:asciiTheme="majorBidi" w:hAnsiTheme="majorBidi" w:cstheme="majorBidi"/>
        </w:rPr>
      </w:pPr>
    </w:p>
    <w:p w14:paraId="64C28576" w14:textId="77777777" w:rsidR="00333170" w:rsidRDefault="00333170" w:rsidP="00333170">
      <w:pPr>
        <w:spacing w:line="480" w:lineRule="auto"/>
        <w:jc w:val="center"/>
        <w:rPr>
          <w:rFonts w:asciiTheme="majorBidi" w:hAnsiTheme="majorBidi" w:cstheme="majorBidi"/>
          <w:b/>
          <w:bCs/>
        </w:rPr>
      </w:pPr>
    </w:p>
    <w:p w14:paraId="1B5A6E7D" w14:textId="6444BEE8" w:rsidR="00BE6316" w:rsidRPr="00B75BEF" w:rsidRDefault="00333170" w:rsidP="00333170">
      <w:pPr>
        <w:spacing w:line="480" w:lineRule="auto"/>
        <w:jc w:val="center"/>
        <w:rPr>
          <w:rFonts w:asciiTheme="majorBidi" w:hAnsiTheme="majorBidi" w:cstheme="majorBidi"/>
          <w:b/>
          <w:bCs/>
        </w:rPr>
      </w:pPr>
      <w:r w:rsidRPr="00333170">
        <w:rPr>
          <w:rFonts w:asciiTheme="majorBidi" w:hAnsiTheme="majorBidi" w:cstheme="majorBidi"/>
          <w:b/>
          <w:bCs/>
        </w:rPr>
        <w:t>Landing, Login, and Enrollment Pages Development</w:t>
      </w:r>
      <w:r w:rsidR="00BE6316" w:rsidRPr="00B75BEF">
        <w:rPr>
          <w:rFonts w:asciiTheme="majorBidi" w:hAnsiTheme="majorBidi" w:cstheme="majorBidi"/>
          <w:b/>
          <w:bCs/>
        </w:rPr>
        <w:br/>
        <w:t>Corey Hanson</w:t>
      </w:r>
      <w:r w:rsidR="00BE6316" w:rsidRPr="00B75BEF">
        <w:rPr>
          <w:rFonts w:asciiTheme="majorBidi" w:hAnsiTheme="majorBidi" w:cstheme="majorBidi"/>
          <w:b/>
          <w:bCs/>
        </w:rPr>
        <w:br/>
        <w:t>University of Arizona Global Campus</w:t>
      </w:r>
      <w:r w:rsidR="00BE6316" w:rsidRPr="00B75BEF">
        <w:rPr>
          <w:rFonts w:asciiTheme="majorBidi" w:hAnsiTheme="majorBidi" w:cstheme="majorBidi"/>
          <w:b/>
          <w:bCs/>
        </w:rPr>
        <w:br/>
        <w:t>CST499: Capstone for Computer Software Technology</w:t>
      </w:r>
      <w:r w:rsidR="00BE6316" w:rsidRPr="00B75BEF">
        <w:rPr>
          <w:rFonts w:asciiTheme="majorBidi" w:hAnsiTheme="majorBidi" w:cstheme="majorBidi"/>
          <w:b/>
          <w:bCs/>
        </w:rPr>
        <w:br/>
        <w:t>Instructor: Prof. Joseph Rangitsch</w:t>
      </w:r>
      <w:r w:rsidR="00BE6316" w:rsidRPr="00B75BEF">
        <w:rPr>
          <w:rFonts w:asciiTheme="majorBidi" w:hAnsiTheme="majorBidi" w:cstheme="majorBidi"/>
          <w:b/>
          <w:bCs/>
        </w:rPr>
        <w:br/>
      </w:r>
      <w:r w:rsidR="00CD4B39">
        <w:rPr>
          <w:rFonts w:asciiTheme="majorBidi" w:hAnsiTheme="majorBidi" w:cstheme="majorBidi"/>
          <w:b/>
          <w:bCs/>
        </w:rPr>
        <w:t>August 29,</w:t>
      </w:r>
      <w:r w:rsidR="00BE6316" w:rsidRPr="00B75BEF">
        <w:rPr>
          <w:rFonts w:asciiTheme="majorBidi" w:hAnsiTheme="majorBidi" w:cstheme="majorBidi"/>
          <w:b/>
          <w:bCs/>
        </w:rPr>
        <w:t xml:space="preserve"> 2024</w:t>
      </w:r>
    </w:p>
    <w:p w14:paraId="30FE1C7A" w14:textId="77777777" w:rsidR="00BE6316" w:rsidRPr="00BE6316" w:rsidRDefault="00BE6316" w:rsidP="00BE6316">
      <w:pPr>
        <w:spacing w:line="480" w:lineRule="auto"/>
        <w:rPr>
          <w:rFonts w:asciiTheme="majorBidi" w:hAnsiTheme="majorBidi" w:cstheme="majorBidi"/>
        </w:rPr>
      </w:pPr>
    </w:p>
    <w:p w14:paraId="06629D53" w14:textId="77777777" w:rsidR="00BE6316" w:rsidRPr="00BE6316" w:rsidRDefault="00BE6316" w:rsidP="00BE6316">
      <w:pPr>
        <w:spacing w:line="480" w:lineRule="auto"/>
        <w:rPr>
          <w:rFonts w:asciiTheme="majorBidi" w:hAnsiTheme="majorBidi" w:cstheme="majorBidi"/>
        </w:rPr>
      </w:pPr>
    </w:p>
    <w:p w14:paraId="259AADF6" w14:textId="77777777" w:rsidR="00BE6316" w:rsidRPr="00BE6316" w:rsidRDefault="00BE6316" w:rsidP="00BE6316">
      <w:pPr>
        <w:spacing w:line="480" w:lineRule="auto"/>
        <w:rPr>
          <w:rFonts w:asciiTheme="majorBidi" w:hAnsiTheme="majorBidi" w:cstheme="majorBidi"/>
        </w:rPr>
      </w:pPr>
    </w:p>
    <w:p w14:paraId="241AE53C" w14:textId="77777777" w:rsidR="00BE6316" w:rsidRPr="00BE6316" w:rsidRDefault="00BE6316" w:rsidP="00BE6316">
      <w:pPr>
        <w:spacing w:line="480" w:lineRule="auto"/>
        <w:rPr>
          <w:rFonts w:asciiTheme="majorBidi" w:hAnsiTheme="majorBidi" w:cstheme="majorBidi"/>
        </w:rPr>
      </w:pPr>
    </w:p>
    <w:p w14:paraId="3DE295C2" w14:textId="77777777" w:rsidR="00BE6316" w:rsidRPr="00BE6316" w:rsidRDefault="00BE6316" w:rsidP="00BE6316">
      <w:pPr>
        <w:spacing w:line="480" w:lineRule="auto"/>
        <w:rPr>
          <w:rFonts w:asciiTheme="majorBidi" w:hAnsiTheme="majorBidi" w:cstheme="majorBidi"/>
        </w:rPr>
      </w:pPr>
    </w:p>
    <w:p w14:paraId="05B80EB7" w14:textId="77777777" w:rsidR="00491C43" w:rsidRPr="0067287F" w:rsidRDefault="00491C43" w:rsidP="00BE6316">
      <w:pPr>
        <w:spacing w:line="480" w:lineRule="auto"/>
        <w:rPr>
          <w:rFonts w:asciiTheme="majorBidi" w:hAnsiTheme="majorBidi" w:cstheme="majorBidi"/>
          <w:b/>
          <w:bCs/>
          <w:u w:val="single"/>
        </w:rPr>
      </w:pPr>
    </w:p>
    <w:p w14:paraId="4ADA82F7" w14:textId="77777777" w:rsidR="00D4473F" w:rsidRPr="0067287F" w:rsidRDefault="00D4473F" w:rsidP="00053BA4">
      <w:pPr>
        <w:numPr>
          <w:ilvl w:val="0"/>
          <w:numId w:val="10"/>
        </w:numPr>
        <w:spacing w:line="480" w:lineRule="auto"/>
        <w:rPr>
          <w:rFonts w:asciiTheme="majorBidi" w:hAnsiTheme="majorBidi" w:cstheme="majorBidi"/>
          <w:b/>
          <w:bCs/>
          <w:u w:val="single"/>
        </w:rPr>
      </w:pPr>
      <w:r w:rsidRPr="00D4473F">
        <w:rPr>
          <w:rFonts w:asciiTheme="majorBidi" w:hAnsiTheme="majorBidi" w:cstheme="majorBidi"/>
          <w:b/>
          <w:bCs/>
          <w:u w:val="single"/>
        </w:rPr>
        <w:t>Explain how to run a PHP file in XAMPP.</w:t>
      </w:r>
    </w:p>
    <w:p w14:paraId="441AF6BC" w14:textId="4CE03CCB" w:rsidR="006A1371" w:rsidRPr="006A1371" w:rsidRDefault="006A1371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6A1371">
        <w:rPr>
          <w:rFonts w:asciiTheme="majorBidi" w:hAnsiTheme="majorBidi" w:cstheme="majorBidi"/>
        </w:rPr>
        <w:t xml:space="preserve">Install XAMPP: </w:t>
      </w:r>
      <w:r>
        <w:rPr>
          <w:rFonts w:asciiTheme="majorBidi" w:hAnsiTheme="majorBidi" w:cstheme="majorBidi"/>
        </w:rPr>
        <w:t>D</w:t>
      </w:r>
      <w:r w:rsidRPr="006A1371">
        <w:rPr>
          <w:rFonts w:asciiTheme="majorBidi" w:hAnsiTheme="majorBidi" w:cstheme="majorBidi"/>
        </w:rPr>
        <w:t>ownload and install XAMPP from the official website.</w:t>
      </w:r>
    </w:p>
    <w:p w14:paraId="59785DB1" w14:textId="77777777" w:rsidR="006A1371" w:rsidRPr="006A1371" w:rsidRDefault="006A1371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6A1371">
        <w:rPr>
          <w:rFonts w:asciiTheme="majorBidi" w:hAnsiTheme="majorBidi" w:cstheme="majorBidi"/>
        </w:rPr>
        <w:t>Start Apache and MySQL: Open the XAMPP Control Panel and start the Apache and MySQL services.</w:t>
      </w:r>
    </w:p>
    <w:p w14:paraId="79AF2F81" w14:textId="4E56F3C6" w:rsidR="006A1371" w:rsidRPr="006A1371" w:rsidRDefault="006A1371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6A1371">
        <w:rPr>
          <w:rFonts w:asciiTheme="majorBidi" w:hAnsiTheme="majorBidi" w:cstheme="majorBidi"/>
        </w:rPr>
        <w:t xml:space="preserve">Create a PHP file: Open your preferred text editor (e.g., Notepad++, VS Code) and create a PHP file. Save it with a .php extension, for example, </w:t>
      </w:r>
      <w:r w:rsidR="00053BA4">
        <w:rPr>
          <w:rFonts w:asciiTheme="majorBidi" w:hAnsiTheme="majorBidi" w:cstheme="majorBidi"/>
        </w:rPr>
        <w:t>index</w:t>
      </w:r>
      <w:r w:rsidRPr="006A1371">
        <w:rPr>
          <w:rFonts w:asciiTheme="majorBidi" w:hAnsiTheme="majorBidi" w:cstheme="majorBidi"/>
        </w:rPr>
        <w:t>.php.</w:t>
      </w:r>
    </w:p>
    <w:p w14:paraId="50BE70C2" w14:textId="518918DA" w:rsidR="006A1371" w:rsidRPr="006A1371" w:rsidRDefault="006A1371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6A1371">
        <w:rPr>
          <w:rFonts w:asciiTheme="majorBidi" w:hAnsiTheme="majorBidi" w:cstheme="majorBidi"/>
        </w:rPr>
        <w:t>Move the PHP file to the XAMPP directory: Place your PHP file in the htdocs folder inside the XAMPP installation directory. By default, this is C:\xampp\htdocs.</w:t>
      </w:r>
    </w:p>
    <w:p w14:paraId="34F896EC" w14:textId="77777777" w:rsidR="006A1371" w:rsidRPr="006A1371" w:rsidRDefault="006A1371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6A1371">
        <w:rPr>
          <w:rFonts w:asciiTheme="majorBidi" w:hAnsiTheme="majorBidi" w:cstheme="majorBidi"/>
        </w:rPr>
        <w:t>Run the PHP file:</w:t>
      </w:r>
    </w:p>
    <w:p w14:paraId="3FC2AA69" w14:textId="77777777" w:rsidR="006A1371" w:rsidRPr="006A1371" w:rsidRDefault="006A1371" w:rsidP="00053BA4">
      <w:pPr>
        <w:numPr>
          <w:ilvl w:val="2"/>
          <w:numId w:val="10"/>
        </w:numPr>
        <w:spacing w:line="480" w:lineRule="auto"/>
        <w:rPr>
          <w:rFonts w:asciiTheme="majorBidi" w:hAnsiTheme="majorBidi" w:cstheme="majorBidi"/>
        </w:rPr>
      </w:pPr>
      <w:r w:rsidRPr="006A1371">
        <w:rPr>
          <w:rFonts w:asciiTheme="majorBidi" w:hAnsiTheme="majorBidi" w:cstheme="majorBidi"/>
        </w:rPr>
        <w:t>Open your web browser.</w:t>
      </w:r>
    </w:p>
    <w:p w14:paraId="2A104D58" w14:textId="77777777" w:rsidR="006A1371" w:rsidRPr="006A1371" w:rsidRDefault="006A1371" w:rsidP="00053BA4">
      <w:pPr>
        <w:numPr>
          <w:ilvl w:val="2"/>
          <w:numId w:val="10"/>
        </w:numPr>
        <w:spacing w:line="480" w:lineRule="auto"/>
        <w:rPr>
          <w:rFonts w:asciiTheme="majorBidi" w:hAnsiTheme="majorBidi" w:cstheme="majorBidi"/>
        </w:rPr>
      </w:pPr>
      <w:r w:rsidRPr="006A1371">
        <w:rPr>
          <w:rFonts w:asciiTheme="majorBidi" w:hAnsiTheme="majorBidi" w:cstheme="majorBidi"/>
        </w:rPr>
        <w:t>Type http://localhost/yourfile.php in the address bar, replacing yourfile.php with the name of your PHP file (e.g., test.php).</w:t>
      </w:r>
    </w:p>
    <w:p w14:paraId="4E740295" w14:textId="4A673684" w:rsidR="006A1371" w:rsidRPr="006A1371" w:rsidRDefault="006A1371" w:rsidP="00053BA4">
      <w:pPr>
        <w:numPr>
          <w:ilvl w:val="2"/>
          <w:numId w:val="10"/>
        </w:numPr>
        <w:spacing w:line="480" w:lineRule="auto"/>
        <w:rPr>
          <w:rFonts w:asciiTheme="majorBidi" w:hAnsiTheme="majorBidi" w:cstheme="majorBidi"/>
        </w:rPr>
      </w:pPr>
      <w:r w:rsidRPr="006A1371">
        <w:rPr>
          <w:rFonts w:asciiTheme="majorBidi" w:hAnsiTheme="majorBidi" w:cstheme="majorBidi"/>
        </w:rPr>
        <w:t xml:space="preserve">View the output: Your PHP file should now execute, and you </w:t>
      </w:r>
      <w:r w:rsidR="000257FD">
        <w:rPr>
          <w:rFonts w:asciiTheme="majorBidi" w:hAnsiTheme="majorBidi" w:cstheme="majorBidi"/>
        </w:rPr>
        <w:t>should</w:t>
      </w:r>
      <w:r w:rsidRPr="006A1371">
        <w:rPr>
          <w:rFonts w:asciiTheme="majorBidi" w:hAnsiTheme="majorBidi" w:cstheme="majorBidi"/>
        </w:rPr>
        <w:t xml:space="preserve"> see the output in your web browser.</w:t>
      </w:r>
    </w:p>
    <w:p w14:paraId="6EC461D8" w14:textId="77777777" w:rsidR="00D4473F" w:rsidRPr="0067287F" w:rsidRDefault="00D4473F" w:rsidP="00053BA4">
      <w:pPr>
        <w:numPr>
          <w:ilvl w:val="0"/>
          <w:numId w:val="10"/>
        </w:numPr>
        <w:spacing w:line="480" w:lineRule="auto"/>
        <w:rPr>
          <w:rFonts w:asciiTheme="majorBidi" w:hAnsiTheme="majorBidi" w:cstheme="majorBidi"/>
          <w:b/>
          <w:bCs/>
          <w:u w:val="single"/>
        </w:rPr>
      </w:pPr>
      <w:r w:rsidRPr="00D4473F">
        <w:rPr>
          <w:rFonts w:asciiTheme="majorBidi" w:hAnsiTheme="majorBidi" w:cstheme="majorBidi"/>
          <w:b/>
          <w:bCs/>
          <w:u w:val="single"/>
        </w:rPr>
        <w:t>Discuss the MySQL database functions that you used and the steps you took to create the database connection custom class.</w:t>
      </w:r>
    </w:p>
    <w:p w14:paraId="532977CA" w14:textId="77777777" w:rsidR="0005375A" w:rsidRPr="0005375A" w:rsidRDefault="0005375A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05375A">
        <w:rPr>
          <w:rFonts w:asciiTheme="majorBidi" w:hAnsiTheme="majorBidi" w:cstheme="majorBidi"/>
        </w:rPr>
        <w:t>The mysqli_connect function is used to establish a connection to the MySQL database. The parameters are:</w:t>
      </w:r>
    </w:p>
    <w:p w14:paraId="78E57126" w14:textId="77777777" w:rsidR="0005375A" w:rsidRPr="0005375A" w:rsidRDefault="0005375A" w:rsidP="006B6860">
      <w:pPr>
        <w:numPr>
          <w:ilvl w:val="2"/>
          <w:numId w:val="10"/>
        </w:numPr>
        <w:spacing w:line="480" w:lineRule="auto"/>
        <w:rPr>
          <w:rFonts w:asciiTheme="majorBidi" w:hAnsiTheme="majorBidi" w:cstheme="majorBidi"/>
        </w:rPr>
      </w:pPr>
      <w:r w:rsidRPr="0005375A">
        <w:rPr>
          <w:rFonts w:asciiTheme="majorBidi" w:hAnsiTheme="majorBidi" w:cstheme="majorBidi"/>
        </w:rPr>
        <w:lastRenderedPageBreak/>
        <w:t>localhost: the hostname or IP address of the MySQL server</w:t>
      </w:r>
    </w:p>
    <w:p w14:paraId="1532A6CF" w14:textId="77777777" w:rsidR="0005375A" w:rsidRPr="0005375A" w:rsidRDefault="0005375A" w:rsidP="006B6860">
      <w:pPr>
        <w:numPr>
          <w:ilvl w:val="2"/>
          <w:numId w:val="10"/>
        </w:numPr>
        <w:spacing w:line="480" w:lineRule="auto"/>
        <w:rPr>
          <w:rFonts w:asciiTheme="majorBidi" w:hAnsiTheme="majorBidi" w:cstheme="majorBidi"/>
        </w:rPr>
      </w:pPr>
      <w:r w:rsidRPr="0005375A">
        <w:rPr>
          <w:rFonts w:asciiTheme="majorBidi" w:hAnsiTheme="majorBidi" w:cstheme="majorBidi"/>
        </w:rPr>
        <w:t>root: the username to use for the connection</w:t>
      </w:r>
    </w:p>
    <w:p w14:paraId="53360B2B" w14:textId="0D2BBD66" w:rsidR="0005375A" w:rsidRPr="0005375A" w:rsidRDefault="0005375A" w:rsidP="006B6860">
      <w:pPr>
        <w:numPr>
          <w:ilvl w:val="2"/>
          <w:numId w:val="10"/>
        </w:numPr>
        <w:spacing w:line="480" w:lineRule="auto"/>
        <w:rPr>
          <w:rFonts w:asciiTheme="majorBidi" w:hAnsiTheme="majorBidi" w:cstheme="majorBidi"/>
        </w:rPr>
      </w:pPr>
      <w:r w:rsidRPr="0005375A">
        <w:rPr>
          <w:rFonts w:asciiTheme="majorBidi" w:hAnsiTheme="majorBidi" w:cstheme="majorBidi"/>
        </w:rPr>
        <w:t>"": the password to use for the connection (empty string, which is insecure in a production environment</w:t>
      </w:r>
      <w:r w:rsidR="00E109DE">
        <w:rPr>
          <w:rFonts w:asciiTheme="majorBidi" w:hAnsiTheme="majorBidi" w:cstheme="majorBidi"/>
        </w:rPr>
        <w:t xml:space="preserve"> but </w:t>
      </w:r>
      <w:r w:rsidR="002B4ED2">
        <w:rPr>
          <w:rFonts w:asciiTheme="majorBidi" w:hAnsiTheme="majorBidi" w:cstheme="majorBidi"/>
        </w:rPr>
        <w:t>more straightforward</w:t>
      </w:r>
      <w:r w:rsidR="00784807">
        <w:rPr>
          <w:rFonts w:asciiTheme="majorBidi" w:hAnsiTheme="majorBidi" w:cstheme="majorBidi"/>
        </w:rPr>
        <w:t xml:space="preserve"> to use in this capacity</w:t>
      </w:r>
      <w:r w:rsidRPr="0005375A">
        <w:rPr>
          <w:rFonts w:asciiTheme="majorBidi" w:hAnsiTheme="majorBidi" w:cstheme="majorBidi"/>
        </w:rPr>
        <w:t>)</w:t>
      </w:r>
    </w:p>
    <w:p w14:paraId="5B5764C2" w14:textId="77777777" w:rsidR="0005375A" w:rsidRPr="0005375A" w:rsidRDefault="0005375A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05375A">
        <w:rPr>
          <w:rFonts w:asciiTheme="majorBidi" w:hAnsiTheme="majorBidi" w:cstheme="majorBidi"/>
        </w:rPr>
        <w:t>student_portal: the name of the database to use</w:t>
      </w:r>
    </w:p>
    <w:p w14:paraId="42C15525" w14:textId="77777777" w:rsidR="0005375A" w:rsidRPr="0005375A" w:rsidRDefault="0005375A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05375A">
        <w:rPr>
          <w:rFonts w:asciiTheme="majorBidi" w:hAnsiTheme="majorBidi" w:cstheme="majorBidi"/>
        </w:rPr>
        <w:t>The connection is stored in the global variable $conn.</w:t>
      </w:r>
    </w:p>
    <w:p w14:paraId="78A30DE5" w14:textId="77777777" w:rsidR="0005375A" w:rsidRPr="00D4473F" w:rsidRDefault="0005375A" w:rsidP="0067287F">
      <w:pPr>
        <w:spacing w:line="480" w:lineRule="auto"/>
        <w:ind w:left="1440"/>
        <w:rPr>
          <w:rFonts w:asciiTheme="majorBidi" w:hAnsiTheme="majorBidi" w:cstheme="majorBidi"/>
        </w:rPr>
      </w:pPr>
    </w:p>
    <w:p w14:paraId="284EFCA0" w14:textId="77777777" w:rsidR="00D4473F" w:rsidRPr="0067287F" w:rsidRDefault="00D4473F" w:rsidP="00053BA4">
      <w:pPr>
        <w:numPr>
          <w:ilvl w:val="0"/>
          <w:numId w:val="10"/>
        </w:numPr>
        <w:spacing w:line="480" w:lineRule="auto"/>
        <w:rPr>
          <w:rFonts w:asciiTheme="majorBidi" w:hAnsiTheme="majorBidi" w:cstheme="majorBidi"/>
          <w:b/>
          <w:bCs/>
          <w:u w:val="single"/>
        </w:rPr>
      </w:pPr>
      <w:r w:rsidRPr="00D4473F">
        <w:rPr>
          <w:rFonts w:asciiTheme="majorBidi" w:hAnsiTheme="majorBidi" w:cstheme="majorBidi"/>
          <w:b/>
          <w:bCs/>
          <w:u w:val="single"/>
        </w:rPr>
        <w:t>Explain the steps taken to create the registration page and save the user information in the database.</w:t>
      </w:r>
    </w:p>
    <w:p w14:paraId="134EBA52" w14:textId="6EBBFACA" w:rsidR="00A83954" w:rsidRPr="00A83954" w:rsidRDefault="00A83954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A83954">
        <w:rPr>
          <w:rFonts w:asciiTheme="majorBidi" w:hAnsiTheme="majorBidi" w:cstheme="majorBidi"/>
        </w:rPr>
        <w:t xml:space="preserve">Starting the Session: </w:t>
      </w:r>
      <w:r>
        <w:rPr>
          <w:rFonts w:asciiTheme="majorBidi" w:hAnsiTheme="majorBidi" w:cstheme="majorBidi"/>
        </w:rPr>
        <w:t>I</w:t>
      </w:r>
      <w:r w:rsidRPr="00A83954">
        <w:rPr>
          <w:rFonts w:asciiTheme="majorBidi" w:hAnsiTheme="majorBidi" w:cstheme="majorBidi"/>
        </w:rPr>
        <w:t xml:space="preserve"> start</w:t>
      </w:r>
      <w:r>
        <w:rPr>
          <w:rFonts w:asciiTheme="majorBidi" w:hAnsiTheme="majorBidi" w:cstheme="majorBidi"/>
        </w:rPr>
        <w:t>ed</w:t>
      </w:r>
      <w:r w:rsidRPr="00A83954">
        <w:rPr>
          <w:rFonts w:asciiTheme="majorBidi" w:hAnsiTheme="majorBidi" w:cstheme="majorBidi"/>
        </w:rPr>
        <w:t xml:space="preserve"> the session using session_start().</w:t>
      </w:r>
    </w:p>
    <w:p w14:paraId="4E4E9482" w14:textId="589888B4" w:rsidR="00A83954" w:rsidRPr="00A83954" w:rsidRDefault="00A83954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A83954">
        <w:rPr>
          <w:rFonts w:asciiTheme="majorBidi" w:hAnsiTheme="majorBidi" w:cstheme="majorBidi"/>
        </w:rPr>
        <w:t xml:space="preserve">Setting Session Variables: </w:t>
      </w:r>
      <w:r>
        <w:rPr>
          <w:rFonts w:asciiTheme="majorBidi" w:hAnsiTheme="majorBidi" w:cstheme="majorBidi"/>
        </w:rPr>
        <w:t>I</w:t>
      </w:r>
      <w:r w:rsidRPr="00A83954">
        <w:rPr>
          <w:rFonts w:asciiTheme="majorBidi" w:hAnsiTheme="majorBidi" w:cstheme="majorBidi"/>
        </w:rPr>
        <w:t xml:space="preserve"> set the page title and header as session variables using $_SESSION["pageTitle"] and $_SESSION["pageHeader"].</w:t>
      </w:r>
    </w:p>
    <w:p w14:paraId="37A42C53" w14:textId="0D1FF234" w:rsidR="00A83954" w:rsidRPr="00A83954" w:rsidRDefault="00A83954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A83954">
        <w:rPr>
          <w:rFonts w:asciiTheme="majorBidi" w:hAnsiTheme="majorBidi" w:cstheme="majorBidi"/>
        </w:rPr>
        <w:t xml:space="preserve">Including Necessary Files: </w:t>
      </w:r>
      <w:r w:rsidR="00DE3354">
        <w:rPr>
          <w:rFonts w:asciiTheme="majorBidi" w:hAnsiTheme="majorBidi" w:cstheme="majorBidi"/>
        </w:rPr>
        <w:t>My</w:t>
      </w:r>
      <w:r w:rsidRPr="00A83954">
        <w:rPr>
          <w:rFonts w:asciiTheme="majorBidi" w:hAnsiTheme="majorBidi" w:cstheme="majorBidi"/>
        </w:rPr>
        <w:t xml:space="preserve"> code includes the db.php, master.php, and functions.php files.</w:t>
      </w:r>
    </w:p>
    <w:p w14:paraId="3045319D" w14:textId="1DCEF302" w:rsidR="00A83954" w:rsidRPr="00A83954" w:rsidRDefault="00A83954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A83954">
        <w:rPr>
          <w:rFonts w:asciiTheme="majorBidi" w:hAnsiTheme="majorBidi" w:cstheme="majorBidi"/>
        </w:rPr>
        <w:t xml:space="preserve">Checking Database Connection: </w:t>
      </w:r>
      <w:r w:rsidR="00DE3354">
        <w:rPr>
          <w:rFonts w:asciiTheme="majorBidi" w:hAnsiTheme="majorBidi" w:cstheme="majorBidi"/>
        </w:rPr>
        <w:t>I</w:t>
      </w:r>
      <w:r w:rsidRPr="00A83954">
        <w:rPr>
          <w:rFonts w:asciiTheme="majorBidi" w:hAnsiTheme="majorBidi" w:cstheme="majorBidi"/>
        </w:rPr>
        <w:t xml:space="preserve"> check the database connection </w:t>
      </w:r>
      <w:r w:rsidR="007107B0">
        <w:rPr>
          <w:rFonts w:asciiTheme="majorBidi" w:hAnsiTheme="majorBidi" w:cstheme="majorBidi"/>
        </w:rPr>
        <w:t>using</w:t>
      </w:r>
      <w:r w:rsidRPr="00A83954">
        <w:rPr>
          <w:rFonts w:asciiTheme="majorBidi" w:hAnsiTheme="majorBidi" w:cstheme="majorBidi"/>
        </w:rPr>
        <w:t xml:space="preserve"> $conn-&gt;connect_error. If there is an error, it displays the error message and stops further execution.</w:t>
      </w:r>
    </w:p>
    <w:p w14:paraId="698D161F" w14:textId="77777777" w:rsidR="00A83954" w:rsidRPr="00A83954" w:rsidRDefault="00A83954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A83954">
        <w:rPr>
          <w:rFonts w:asciiTheme="majorBidi" w:hAnsiTheme="majorBidi" w:cstheme="majorBidi"/>
        </w:rPr>
        <w:lastRenderedPageBreak/>
        <w:t>Handling Form Submission: The code checks if the request method is POST using $_SERVER["REQUEST_METHOD"] == "POST". If it is, the code proceeds to process the form data.</w:t>
      </w:r>
    </w:p>
    <w:p w14:paraId="6496850B" w14:textId="22A532F6" w:rsidR="00A83954" w:rsidRPr="00A83954" w:rsidRDefault="00A83954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A83954">
        <w:rPr>
          <w:rFonts w:asciiTheme="majorBidi" w:hAnsiTheme="majorBidi" w:cstheme="majorBidi"/>
        </w:rPr>
        <w:t xml:space="preserve">Sanitizing and Validating User Input: </w:t>
      </w:r>
      <w:r w:rsidR="00A21490">
        <w:rPr>
          <w:rFonts w:asciiTheme="majorBidi" w:hAnsiTheme="majorBidi" w:cstheme="majorBidi"/>
        </w:rPr>
        <w:t xml:space="preserve">I </w:t>
      </w:r>
      <w:r w:rsidRPr="00A83954">
        <w:rPr>
          <w:rFonts w:asciiTheme="majorBidi" w:hAnsiTheme="majorBidi" w:cstheme="majorBidi"/>
        </w:rPr>
        <w:t xml:space="preserve"> use</w:t>
      </w:r>
      <w:r w:rsidR="00A21490">
        <w:rPr>
          <w:rFonts w:asciiTheme="majorBidi" w:hAnsiTheme="majorBidi" w:cstheme="majorBidi"/>
        </w:rPr>
        <w:t>d</w:t>
      </w:r>
      <w:r w:rsidRPr="00A83954">
        <w:rPr>
          <w:rFonts w:asciiTheme="majorBidi" w:hAnsiTheme="majorBidi" w:cstheme="majorBidi"/>
        </w:rPr>
        <w:t xml:space="preserve"> htmlspecialchars </w:t>
      </w:r>
      <w:r w:rsidR="00821EE3">
        <w:rPr>
          <w:rFonts w:asciiTheme="majorBidi" w:hAnsiTheme="majorBidi" w:cstheme="majorBidi"/>
        </w:rPr>
        <w:t xml:space="preserve">in a function called sanitizedInput </w:t>
      </w:r>
      <w:r w:rsidRPr="00A83954">
        <w:rPr>
          <w:rFonts w:asciiTheme="majorBidi" w:hAnsiTheme="majorBidi" w:cstheme="majorBidi"/>
        </w:rPr>
        <w:t>to sanitize the user input for username, first_name, last_name, address, city, state</w:t>
      </w:r>
      <w:r w:rsidR="000A225B">
        <w:rPr>
          <w:rFonts w:asciiTheme="majorBidi" w:hAnsiTheme="majorBidi" w:cstheme="majorBidi"/>
        </w:rPr>
        <w:t>,</w:t>
      </w:r>
      <w:r w:rsidR="00A85B15">
        <w:rPr>
          <w:rFonts w:asciiTheme="majorBidi" w:hAnsiTheme="majorBidi" w:cstheme="majorBidi"/>
        </w:rPr>
        <w:t xml:space="preserve"> zip</w:t>
      </w:r>
      <w:r w:rsidR="00A8357E">
        <w:rPr>
          <w:rFonts w:asciiTheme="majorBidi" w:hAnsiTheme="majorBidi" w:cstheme="majorBidi"/>
        </w:rPr>
        <w:t>_code, phone, and ssn</w:t>
      </w:r>
      <w:r w:rsidR="00821EE3">
        <w:rPr>
          <w:rFonts w:asciiTheme="majorBidi" w:hAnsiTheme="majorBidi" w:cstheme="majorBidi"/>
        </w:rPr>
        <w:t>.</w:t>
      </w:r>
      <w:r w:rsidRPr="00A83954">
        <w:rPr>
          <w:rFonts w:asciiTheme="majorBidi" w:hAnsiTheme="majorBidi" w:cstheme="majorBidi"/>
        </w:rPr>
        <w:t xml:space="preserve"> </w:t>
      </w:r>
    </w:p>
    <w:p w14:paraId="7D7AD268" w14:textId="2559B5B8" w:rsidR="00A83954" w:rsidRPr="00A83954" w:rsidRDefault="00A83954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A83954">
        <w:rPr>
          <w:rFonts w:asciiTheme="majorBidi" w:hAnsiTheme="majorBidi" w:cstheme="majorBidi"/>
        </w:rPr>
        <w:t xml:space="preserve">Hashing the </w:t>
      </w:r>
      <w:r w:rsidR="002B4ED2">
        <w:rPr>
          <w:rFonts w:asciiTheme="majorBidi" w:hAnsiTheme="majorBidi" w:cstheme="majorBidi"/>
        </w:rPr>
        <w:t>p</w:t>
      </w:r>
      <w:r w:rsidRPr="00A83954">
        <w:rPr>
          <w:rFonts w:asciiTheme="majorBidi" w:hAnsiTheme="majorBidi" w:cstheme="majorBidi"/>
        </w:rPr>
        <w:t xml:space="preserve">assword: </w:t>
      </w:r>
      <w:r w:rsidR="00D3507D">
        <w:rPr>
          <w:rFonts w:asciiTheme="majorBidi" w:hAnsiTheme="majorBidi" w:cstheme="majorBidi"/>
        </w:rPr>
        <w:t>I used</w:t>
      </w:r>
      <w:r w:rsidRPr="00A83954">
        <w:rPr>
          <w:rFonts w:asciiTheme="majorBidi" w:hAnsiTheme="majorBidi" w:cstheme="majorBidi"/>
        </w:rPr>
        <w:t xml:space="preserve"> password_hash to hash the user's password using the PASSWORD_DEFAULT algorithm</w:t>
      </w:r>
      <w:r w:rsidR="007E346A">
        <w:rPr>
          <w:rFonts w:asciiTheme="majorBidi" w:hAnsiTheme="majorBidi" w:cstheme="majorBidi"/>
        </w:rPr>
        <w:t>;</w:t>
      </w:r>
      <w:r w:rsidR="00641991">
        <w:rPr>
          <w:rFonts w:asciiTheme="majorBidi" w:hAnsiTheme="majorBidi" w:cstheme="majorBidi"/>
        </w:rPr>
        <w:t xml:space="preserve"> it</w:t>
      </w:r>
      <w:r w:rsidR="007E346A">
        <w:rPr>
          <w:rFonts w:asciiTheme="majorBidi" w:hAnsiTheme="majorBidi" w:cstheme="majorBidi"/>
        </w:rPr>
        <w:t>'</w:t>
      </w:r>
      <w:r w:rsidR="00641991">
        <w:rPr>
          <w:rFonts w:asciiTheme="majorBidi" w:hAnsiTheme="majorBidi" w:cstheme="majorBidi"/>
        </w:rPr>
        <w:t xml:space="preserve">s not the most secure option </w:t>
      </w:r>
      <w:r w:rsidR="0019176E">
        <w:rPr>
          <w:rFonts w:asciiTheme="majorBidi" w:hAnsiTheme="majorBidi" w:cstheme="majorBidi"/>
        </w:rPr>
        <w:t>and could be changed to a different algorithm</w:t>
      </w:r>
      <w:r w:rsidRPr="00A83954">
        <w:rPr>
          <w:rFonts w:asciiTheme="majorBidi" w:hAnsiTheme="majorBidi" w:cstheme="majorBidi"/>
        </w:rPr>
        <w:t>.</w:t>
      </w:r>
    </w:p>
    <w:p w14:paraId="6BE6D0B2" w14:textId="5E8F9E49" w:rsidR="00A83954" w:rsidRPr="00A83954" w:rsidRDefault="00A83954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A83954">
        <w:rPr>
          <w:rFonts w:asciiTheme="majorBidi" w:hAnsiTheme="majorBidi" w:cstheme="majorBidi"/>
        </w:rPr>
        <w:t xml:space="preserve">Defining the SQL Query: </w:t>
      </w:r>
      <w:r w:rsidR="00BF1A2D">
        <w:rPr>
          <w:rFonts w:asciiTheme="majorBidi" w:hAnsiTheme="majorBidi" w:cstheme="majorBidi"/>
        </w:rPr>
        <w:t>I defined the</w:t>
      </w:r>
      <w:r w:rsidRPr="00A83954">
        <w:rPr>
          <w:rFonts w:asciiTheme="majorBidi" w:hAnsiTheme="majorBidi" w:cstheme="majorBidi"/>
        </w:rPr>
        <w:t xml:space="preserve"> SQL query to insert the user's information into the users table. The query includes the sanitized and hashed user input.</w:t>
      </w:r>
    </w:p>
    <w:p w14:paraId="41553498" w14:textId="5407E9BD" w:rsidR="00A83954" w:rsidRPr="00D4473F" w:rsidRDefault="00A83954" w:rsidP="00053BA4">
      <w:pPr>
        <w:numPr>
          <w:ilvl w:val="1"/>
          <w:numId w:val="10"/>
        </w:numPr>
        <w:spacing w:line="480" w:lineRule="auto"/>
        <w:rPr>
          <w:rFonts w:asciiTheme="majorBidi" w:hAnsiTheme="majorBidi" w:cstheme="majorBidi"/>
        </w:rPr>
      </w:pPr>
      <w:r w:rsidRPr="00A83954">
        <w:rPr>
          <w:rFonts w:asciiTheme="majorBidi" w:hAnsiTheme="majorBidi" w:cstheme="majorBidi"/>
        </w:rPr>
        <w:t xml:space="preserve">Executing the SQL Query: </w:t>
      </w:r>
      <w:r w:rsidR="00AC579A">
        <w:rPr>
          <w:rFonts w:asciiTheme="majorBidi" w:hAnsiTheme="majorBidi" w:cstheme="majorBidi"/>
        </w:rPr>
        <w:t>I created a function</w:t>
      </w:r>
      <w:r w:rsidRPr="00A83954">
        <w:rPr>
          <w:rFonts w:asciiTheme="majorBidi" w:hAnsiTheme="majorBidi" w:cstheme="majorBidi"/>
        </w:rPr>
        <w:t xml:space="preserve"> registerUser, passing the user's information and the database connection as arguments. If the function returns true, it displays a success message. Otherwise, it displays an error message and redirects to the login.php page.</w:t>
      </w:r>
    </w:p>
    <w:p w14:paraId="793E5339" w14:textId="77777777" w:rsidR="00D4473F" w:rsidRPr="00D4473F" w:rsidRDefault="00D4473F" w:rsidP="00053BA4">
      <w:pPr>
        <w:numPr>
          <w:ilvl w:val="0"/>
          <w:numId w:val="10"/>
        </w:numPr>
        <w:spacing w:line="480" w:lineRule="auto"/>
        <w:rPr>
          <w:rFonts w:asciiTheme="majorBidi" w:hAnsiTheme="majorBidi" w:cstheme="majorBidi"/>
          <w:b/>
          <w:bCs/>
          <w:u w:val="single"/>
        </w:rPr>
      </w:pPr>
      <w:r w:rsidRPr="00D4473F">
        <w:rPr>
          <w:rFonts w:asciiTheme="majorBidi" w:hAnsiTheme="majorBidi" w:cstheme="majorBidi"/>
          <w:b/>
          <w:bCs/>
          <w:u w:val="single"/>
        </w:rPr>
        <w:t>Provide screenshots of all developed pages, database, tables, layout, and source code.</w:t>
      </w:r>
    </w:p>
    <w:p w14:paraId="6F207B6E" w14:textId="1DD5B98A" w:rsidR="00E74782" w:rsidRDefault="00E74782" w:rsidP="00B75BEF">
      <w:pPr>
        <w:rPr>
          <w:rFonts w:asciiTheme="majorBidi" w:hAnsiTheme="majorBidi" w:cstheme="majorBidi"/>
        </w:rPr>
      </w:pPr>
    </w:p>
    <w:p w14:paraId="58BDCC24" w14:textId="238B2623" w:rsidR="002C193F" w:rsidRDefault="002C193F" w:rsidP="00B75BEF">
      <w:pPr>
        <w:rPr>
          <w:rFonts w:asciiTheme="majorBidi" w:hAnsiTheme="majorBidi" w:cstheme="majorBidi"/>
        </w:rPr>
      </w:pPr>
    </w:p>
    <w:p w14:paraId="140EC20E" w14:textId="7BF06AD7" w:rsidR="003265ED" w:rsidRDefault="006B6860" w:rsidP="00B75BEF">
      <w:pPr>
        <w:rPr>
          <w:rFonts w:asciiTheme="majorBidi" w:hAnsiTheme="majorBidi" w:cstheme="majorBidi"/>
        </w:rPr>
      </w:pPr>
      <w:r w:rsidRPr="003265ED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513FB7D6" wp14:editId="1E8E0F6D">
            <wp:extent cx="5943600" cy="3693795"/>
            <wp:effectExtent l="0" t="0" r="0" b="1905"/>
            <wp:docPr id="11838848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88487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05D96" w14:textId="5385142F" w:rsidR="00B61C14" w:rsidRDefault="00B61C14" w:rsidP="00B75BEF">
      <w:pPr>
        <w:rPr>
          <w:rFonts w:asciiTheme="majorBidi" w:hAnsiTheme="majorBidi" w:cstheme="majorBidi"/>
        </w:rPr>
      </w:pPr>
      <w:r w:rsidRPr="00B61C14">
        <w:rPr>
          <w:rFonts w:asciiTheme="majorBidi" w:hAnsiTheme="majorBidi" w:cstheme="majorBidi"/>
          <w:noProof/>
        </w:rPr>
        <w:drawing>
          <wp:inline distT="0" distB="0" distL="0" distR="0" wp14:anchorId="3352488F" wp14:editId="731EB02E">
            <wp:extent cx="5943600" cy="3683635"/>
            <wp:effectExtent l="0" t="0" r="0" b="0"/>
            <wp:docPr id="2080970921" name="Picture 1" descr="A computer screen shot of a registratio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970921" name="Picture 1" descr="A computer screen shot of a registration for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3C85E" w14:textId="54DCC66A" w:rsidR="003265ED" w:rsidRDefault="003265ED" w:rsidP="00B75BEF">
      <w:pPr>
        <w:rPr>
          <w:rFonts w:asciiTheme="majorBidi" w:hAnsiTheme="majorBidi" w:cstheme="majorBidi"/>
        </w:rPr>
      </w:pPr>
      <w:r w:rsidRPr="002C193F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34B4C4B9" wp14:editId="7426C182">
            <wp:extent cx="5943600" cy="3709670"/>
            <wp:effectExtent l="0" t="0" r="0" b="5080"/>
            <wp:docPr id="6064692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46922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21916" w14:textId="0A75A7E8" w:rsidR="003A3790" w:rsidRDefault="003A3790" w:rsidP="00B75BEF">
      <w:pPr>
        <w:rPr>
          <w:rFonts w:asciiTheme="majorBidi" w:hAnsiTheme="majorBidi" w:cstheme="majorBidi"/>
        </w:rPr>
      </w:pPr>
      <w:r w:rsidRPr="003A3790">
        <w:rPr>
          <w:rFonts w:asciiTheme="majorBidi" w:hAnsiTheme="majorBidi" w:cstheme="majorBidi"/>
          <w:noProof/>
        </w:rPr>
        <w:drawing>
          <wp:inline distT="0" distB="0" distL="0" distR="0" wp14:anchorId="5EB71F15" wp14:editId="10B6CC32">
            <wp:extent cx="5943600" cy="1466850"/>
            <wp:effectExtent l="0" t="0" r="0" b="0"/>
            <wp:docPr id="314632568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632568" name="Picture 1" descr="A computer screen shot of a program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78D08" w14:textId="4E7A249D" w:rsidR="00A013DD" w:rsidRDefault="00A013DD" w:rsidP="00B75BEF">
      <w:pPr>
        <w:rPr>
          <w:rFonts w:asciiTheme="majorBidi" w:hAnsiTheme="majorBidi" w:cstheme="majorBidi"/>
        </w:rPr>
      </w:pPr>
      <w:r w:rsidRPr="00A013DD">
        <w:rPr>
          <w:rFonts w:asciiTheme="majorBidi" w:hAnsiTheme="majorBidi" w:cstheme="majorBidi"/>
          <w:noProof/>
        </w:rPr>
        <w:drawing>
          <wp:inline distT="0" distB="0" distL="0" distR="0" wp14:anchorId="3EDB874F" wp14:editId="1ADFF35E">
            <wp:extent cx="5943600" cy="2045970"/>
            <wp:effectExtent l="0" t="0" r="0" b="0"/>
            <wp:docPr id="1703755484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755484" name="Picture 1" descr="A computer screen shot of a black scree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A5064" w14:textId="1FDE7D11" w:rsidR="00D60A86" w:rsidRDefault="00D60A86" w:rsidP="00B75BEF">
      <w:pPr>
        <w:rPr>
          <w:rFonts w:asciiTheme="majorBidi" w:hAnsiTheme="majorBidi" w:cstheme="majorBidi"/>
        </w:rPr>
      </w:pPr>
      <w:r w:rsidRPr="00D60A86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3570B6E4" wp14:editId="56EA63D5">
            <wp:extent cx="5943600" cy="6374130"/>
            <wp:effectExtent l="0" t="0" r="0" b="7620"/>
            <wp:docPr id="970144476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144476" name="Picture 1" descr="A screen 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7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BE67A" w14:textId="2AF3F2F1" w:rsidR="00405ECE" w:rsidRDefault="00405ECE" w:rsidP="00B75BEF">
      <w:pPr>
        <w:rPr>
          <w:rFonts w:asciiTheme="majorBidi" w:hAnsiTheme="majorBidi" w:cstheme="majorBidi"/>
        </w:rPr>
      </w:pPr>
      <w:r w:rsidRPr="00405ECE">
        <w:rPr>
          <w:rFonts w:asciiTheme="majorBidi" w:hAnsiTheme="majorBidi" w:cstheme="majorBidi"/>
          <w:noProof/>
        </w:rPr>
        <w:drawing>
          <wp:inline distT="0" distB="0" distL="0" distR="0" wp14:anchorId="6BBBDD6B" wp14:editId="2FE984D2">
            <wp:extent cx="5943600" cy="1560830"/>
            <wp:effectExtent l="0" t="0" r="0" b="1270"/>
            <wp:docPr id="43898142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98142" name="Picture 1" descr="A black screen with whit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8465B" w14:textId="36047723" w:rsidR="00405ECE" w:rsidRDefault="0068392D" w:rsidP="00B75BEF">
      <w:pPr>
        <w:rPr>
          <w:rFonts w:asciiTheme="majorBidi" w:hAnsiTheme="majorBidi" w:cstheme="majorBidi"/>
        </w:rPr>
      </w:pPr>
      <w:r w:rsidRPr="0068392D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45B43E4" wp14:editId="144BF82C">
            <wp:extent cx="5943600" cy="6530340"/>
            <wp:effectExtent l="0" t="0" r="0" b="3810"/>
            <wp:docPr id="26548845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488452" name="Picture 1" descr="A screen 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96961" w14:textId="3553F674" w:rsidR="00F47F30" w:rsidRDefault="00F47F30" w:rsidP="00B75BEF">
      <w:pPr>
        <w:rPr>
          <w:rFonts w:asciiTheme="majorBidi" w:hAnsiTheme="majorBidi" w:cstheme="majorBidi"/>
        </w:rPr>
      </w:pPr>
      <w:r w:rsidRPr="00F47F30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71228AC4" wp14:editId="01481893">
            <wp:extent cx="5943600" cy="4156075"/>
            <wp:effectExtent l="0" t="0" r="0" b="0"/>
            <wp:docPr id="209277044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770442" name="Picture 1" descr="A screen 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5E0DD" w14:textId="08E3FF06" w:rsidR="00F47F30" w:rsidRDefault="00567126" w:rsidP="00B75BEF">
      <w:pPr>
        <w:rPr>
          <w:rFonts w:asciiTheme="majorBidi" w:hAnsiTheme="majorBidi" w:cstheme="majorBidi"/>
        </w:rPr>
      </w:pPr>
      <w:r w:rsidRPr="00567126">
        <w:rPr>
          <w:rFonts w:asciiTheme="majorBidi" w:hAnsiTheme="majorBidi" w:cstheme="majorBidi"/>
          <w:noProof/>
        </w:rPr>
        <w:drawing>
          <wp:inline distT="0" distB="0" distL="0" distR="0" wp14:anchorId="2DBB48F2" wp14:editId="77F15944">
            <wp:extent cx="5943600" cy="2242820"/>
            <wp:effectExtent l="0" t="0" r="0" b="5080"/>
            <wp:docPr id="2868878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88787" name="Picture 1" descr="A screenshot of a computer cod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5309E" w14:textId="1C55D192" w:rsidR="00567126" w:rsidRDefault="00F22FCE" w:rsidP="00B75BEF">
      <w:pPr>
        <w:rPr>
          <w:rFonts w:asciiTheme="majorBidi" w:hAnsiTheme="majorBidi" w:cstheme="majorBidi"/>
        </w:rPr>
      </w:pPr>
      <w:r w:rsidRPr="00F22FCE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23559D51" wp14:editId="568CC27F">
            <wp:extent cx="5943600" cy="1695450"/>
            <wp:effectExtent l="0" t="0" r="0" b="0"/>
            <wp:docPr id="176733672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336723" name="Picture 1" descr="A screen 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F14BC" w14:textId="4DC1A65E" w:rsidR="00B869D8" w:rsidRDefault="00A37E8A" w:rsidP="00B75BEF">
      <w:pPr>
        <w:rPr>
          <w:rFonts w:asciiTheme="majorBidi" w:hAnsiTheme="majorBidi" w:cstheme="majorBidi"/>
        </w:rPr>
      </w:pPr>
      <w:r w:rsidRPr="00A37E8A">
        <w:rPr>
          <w:rFonts w:asciiTheme="majorBidi" w:hAnsiTheme="majorBidi" w:cstheme="majorBidi"/>
          <w:noProof/>
        </w:rPr>
        <w:drawing>
          <wp:inline distT="0" distB="0" distL="0" distR="0" wp14:anchorId="19183FA3" wp14:editId="7E12E42B">
            <wp:extent cx="5943600" cy="5332730"/>
            <wp:effectExtent l="0" t="0" r="0" b="1270"/>
            <wp:docPr id="180303768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037683" name="Picture 1" descr="A screen 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B7A2D" w14:textId="7A7C14A8" w:rsidR="006366EA" w:rsidRDefault="006366EA" w:rsidP="00B75BEF">
      <w:pPr>
        <w:rPr>
          <w:rFonts w:asciiTheme="majorBidi" w:hAnsiTheme="majorBidi" w:cstheme="majorBidi"/>
        </w:rPr>
      </w:pPr>
      <w:r w:rsidRPr="006366EA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531797B" wp14:editId="50A65080">
            <wp:extent cx="5943600" cy="4438650"/>
            <wp:effectExtent l="0" t="0" r="0" b="0"/>
            <wp:docPr id="149499676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996766" name="Picture 1" descr="A screen 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40641" w14:textId="15F7B509" w:rsidR="009C0496" w:rsidRDefault="009C0496" w:rsidP="00B75BEF">
      <w:pPr>
        <w:rPr>
          <w:rFonts w:asciiTheme="majorBidi" w:hAnsiTheme="majorBidi" w:cstheme="majorBidi"/>
        </w:rPr>
      </w:pPr>
      <w:r w:rsidRPr="009C0496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5AE8E69F" wp14:editId="396B77C5">
            <wp:extent cx="5943600" cy="3622040"/>
            <wp:effectExtent l="0" t="0" r="0" b="0"/>
            <wp:docPr id="14945133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51334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4313F" w14:textId="5ED0DEDE" w:rsidR="00B869D8" w:rsidRDefault="00B17977" w:rsidP="00B75BEF">
      <w:pPr>
        <w:rPr>
          <w:rFonts w:asciiTheme="majorBidi" w:hAnsiTheme="majorBidi" w:cstheme="majorBidi"/>
        </w:rPr>
      </w:pPr>
      <w:r w:rsidRPr="00B17977">
        <w:rPr>
          <w:rFonts w:asciiTheme="majorBidi" w:hAnsiTheme="majorBidi" w:cstheme="majorBidi"/>
          <w:noProof/>
        </w:rPr>
        <w:drawing>
          <wp:inline distT="0" distB="0" distL="0" distR="0" wp14:anchorId="0E02C40B" wp14:editId="75C81749">
            <wp:extent cx="5943600" cy="2973705"/>
            <wp:effectExtent l="0" t="0" r="0" b="0"/>
            <wp:docPr id="5286831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683159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69D8" w:rsidSect="00BE6316">
      <w:headerReference w:type="defaul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776A81" w14:textId="77777777" w:rsidR="007C0F85" w:rsidRDefault="007C0F85" w:rsidP="00BE6316">
      <w:pPr>
        <w:spacing w:after="0" w:line="240" w:lineRule="auto"/>
      </w:pPr>
      <w:r>
        <w:separator/>
      </w:r>
    </w:p>
  </w:endnote>
  <w:endnote w:type="continuationSeparator" w:id="0">
    <w:p w14:paraId="0954EAB7" w14:textId="77777777" w:rsidR="007C0F85" w:rsidRDefault="007C0F85" w:rsidP="00BE63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20C9B2" w14:textId="77777777" w:rsidR="007C0F85" w:rsidRDefault="007C0F85" w:rsidP="00BE6316">
      <w:pPr>
        <w:spacing w:after="0" w:line="240" w:lineRule="auto"/>
      </w:pPr>
      <w:r>
        <w:separator/>
      </w:r>
    </w:p>
  </w:footnote>
  <w:footnote w:type="continuationSeparator" w:id="0">
    <w:p w14:paraId="6FB405DD" w14:textId="77777777" w:rsidR="007C0F85" w:rsidRDefault="007C0F85" w:rsidP="00BE63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0788884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73AF99F" w14:textId="2753C628" w:rsidR="00BE6316" w:rsidRDefault="00BE631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6FB605" w14:textId="77777777" w:rsidR="00333170" w:rsidRPr="00333170" w:rsidRDefault="00333170" w:rsidP="00333170">
    <w:pPr>
      <w:pStyle w:val="Header"/>
      <w:rPr>
        <w:rFonts w:asciiTheme="majorBidi" w:hAnsiTheme="majorBidi" w:cstheme="majorBidi"/>
      </w:rPr>
    </w:pPr>
    <w:r w:rsidRPr="00333170">
      <w:rPr>
        <w:rFonts w:asciiTheme="majorBidi" w:hAnsiTheme="majorBidi" w:cstheme="majorBidi"/>
      </w:rPr>
      <w:t>Landing, Login, and Enrollment Pages Development</w:t>
    </w:r>
  </w:p>
  <w:p w14:paraId="1065AEA3" w14:textId="52C2ACE5" w:rsidR="00BE6316" w:rsidRDefault="00BE6316" w:rsidP="003331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D0B9B"/>
    <w:multiLevelType w:val="multilevel"/>
    <w:tmpl w:val="E0FCC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F81F51"/>
    <w:multiLevelType w:val="multilevel"/>
    <w:tmpl w:val="3844D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9472EA"/>
    <w:multiLevelType w:val="multilevel"/>
    <w:tmpl w:val="A85EB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4E378C"/>
    <w:multiLevelType w:val="multilevel"/>
    <w:tmpl w:val="70F4D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340228"/>
    <w:multiLevelType w:val="multilevel"/>
    <w:tmpl w:val="DC4CD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A612BA"/>
    <w:multiLevelType w:val="multilevel"/>
    <w:tmpl w:val="497C6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D2B71AE"/>
    <w:multiLevelType w:val="multilevel"/>
    <w:tmpl w:val="EAB0F7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68E6981"/>
    <w:multiLevelType w:val="multilevel"/>
    <w:tmpl w:val="9AB0B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8506874"/>
    <w:multiLevelType w:val="multilevel"/>
    <w:tmpl w:val="0CA0B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B413BCD"/>
    <w:multiLevelType w:val="multilevel"/>
    <w:tmpl w:val="CDFE4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32735818">
    <w:abstractNumId w:val="1"/>
  </w:num>
  <w:num w:numId="2" w16cid:durableId="2107918141">
    <w:abstractNumId w:val="0"/>
  </w:num>
  <w:num w:numId="3" w16cid:durableId="215624564">
    <w:abstractNumId w:val="3"/>
  </w:num>
  <w:num w:numId="4" w16cid:durableId="1263563429">
    <w:abstractNumId w:val="4"/>
  </w:num>
  <w:num w:numId="5" w16cid:durableId="426924422">
    <w:abstractNumId w:val="8"/>
  </w:num>
  <w:num w:numId="6" w16cid:durableId="767383539">
    <w:abstractNumId w:val="2"/>
  </w:num>
  <w:num w:numId="7" w16cid:durableId="560676690">
    <w:abstractNumId w:val="6"/>
  </w:num>
  <w:num w:numId="8" w16cid:durableId="1416053703">
    <w:abstractNumId w:val="7"/>
  </w:num>
  <w:num w:numId="9" w16cid:durableId="79638589">
    <w:abstractNumId w:val="9"/>
  </w:num>
  <w:num w:numId="10" w16cid:durableId="5880748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O3MLMwNLM0tzAxtrBU0lEKTi0uzszPAykwqQUA0npOqywAAAA="/>
  </w:docVars>
  <w:rsids>
    <w:rsidRoot w:val="00BE6316"/>
    <w:rsid w:val="000026A8"/>
    <w:rsid w:val="000257FD"/>
    <w:rsid w:val="0005375A"/>
    <w:rsid w:val="00053BA4"/>
    <w:rsid w:val="000A225B"/>
    <w:rsid w:val="001908B6"/>
    <w:rsid w:val="0019176E"/>
    <w:rsid w:val="001D47E4"/>
    <w:rsid w:val="00292E2F"/>
    <w:rsid w:val="002B4ED2"/>
    <w:rsid w:val="002C193F"/>
    <w:rsid w:val="00312885"/>
    <w:rsid w:val="003265ED"/>
    <w:rsid w:val="00333170"/>
    <w:rsid w:val="003A3790"/>
    <w:rsid w:val="003E0C90"/>
    <w:rsid w:val="00405ECE"/>
    <w:rsid w:val="00491C43"/>
    <w:rsid w:val="004B31DB"/>
    <w:rsid w:val="004D3569"/>
    <w:rsid w:val="0053743D"/>
    <w:rsid w:val="00553BFB"/>
    <w:rsid w:val="00567126"/>
    <w:rsid w:val="006366EA"/>
    <w:rsid w:val="00641991"/>
    <w:rsid w:val="0067287F"/>
    <w:rsid w:val="0068392D"/>
    <w:rsid w:val="0068460E"/>
    <w:rsid w:val="006A1371"/>
    <w:rsid w:val="006B6860"/>
    <w:rsid w:val="006E7F11"/>
    <w:rsid w:val="007107B0"/>
    <w:rsid w:val="00784807"/>
    <w:rsid w:val="007C0F85"/>
    <w:rsid w:val="007D72C6"/>
    <w:rsid w:val="007E346A"/>
    <w:rsid w:val="00821EE3"/>
    <w:rsid w:val="00823531"/>
    <w:rsid w:val="00890D7C"/>
    <w:rsid w:val="008D7DE7"/>
    <w:rsid w:val="008E2567"/>
    <w:rsid w:val="009C0496"/>
    <w:rsid w:val="00A00F93"/>
    <w:rsid w:val="00A013DD"/>
    <w:rsid w:val="00A21490"/>
    <w:rsid w:val="00A37E8A"/>
    <w:rsid w:val="00A8357E"/>
    <w:rsid w:val="00A83954"/>
    <w:rsid w:val="00A85B15"/>
    <w:rsid w:val="00AC579A"/>
    <w:rsid w:val="00B17977"/>
    <w:rsid w:val="00B61C14"/>
    <w:rsid w:val="00B75BEF"/>
    <w:rsid w:val="00B869D8"/>
    <w:rsid w:val="00BE6316"/>
    <w:rsid w:val="00BF1A2D"/>
    <w:rsid w:val="00BF2040"/>
    <w:rsid w:val="00C263AA"/>
    <w:rsid w:val="00C3366A"/>
    <w:rsid w:val="00CD4B39"/>
    <w:rsid w:val="00D3507D"/>
    <w:rsid w:val="00D4473F"/>
    <w:rsid w:val="00D60A86"/>
    <w:rsid w:val="00DC61E8"/>
    <w:rsid w:val="00DE3354"/>
    <w:rsid w:val="00E07632"/>
    <w:rsid w:val="00E109DE"/>
    <w:rsid w:val="00E74782"/>
    <w:rsid w:val="00F22FCE"/>
    <w:rsid w:val="00F30796"/>
    <w:rsid w:val="00F44154"/>
    <w:rsid w:val="00F47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E09FBE"/>
  <w15:chartTrackingRefBased/>
  <w15:docId w15:val="{4F1C5C3C-0F27-477E-846E-CC7798FEA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631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631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631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631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63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63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631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631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631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631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E631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631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631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631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631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631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631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631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E631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63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631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E631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E631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E631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E631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E631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63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631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E631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BE631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6316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E631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E63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316"/>
  </w:style>
  <w:style w:type="paragraph" w:styleId="Footer">
    <w:name w:val="footer"/>
    <w:basedOn w:val="Normal"/>
    <w:link w:val="FooterChar"/>
    <w:uiPriority w:val="99"/>
    <w:unhideWhenUsed/>
    <w:rsid w:val="00BE63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3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4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838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13810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43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2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6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83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91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1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0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9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2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89</Words>
  <Characters>2793</Characters>
  <Application>Microsoft Office Word</Application>
  <DocSecurity>0</DocSecurity>
  <Lines>23</Lines>
  <Paragraphs>6</Paragraphs>
  <ScaleCrop>false</ScaleCrop>
  <Company/>
  <LinksUpToDate>false</LinksUpToDate>
  <CharactersWithSpaces>3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Hanson</dc:creator>
  <cp:keywords/>
  <dc:description/>
  <cp:lastModifiedBy>Corey Hanson</cp:lastModifiedBy>
  <cp:revision>51</cp:revision>
  <dcterms:created xsi:type="dcterms:W3CDTF">2024-08-29T05:52:00Z</dcterms:created>
  <dcterms:modified xsi:type="dcterms:W3CDTF">2024-08-29T06:55:00Z</dcterms:modified>
</cp:coreProperties>
</file>